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6157F2" w14:textId="77777777" w:rsidR="0011217F" w:rsidRPr="0011217F" w:rsidRDefault="0011217F" w:rsidP="00827832">
      <w:pPr>
        <w:spacing w:after="0" w:line="240" w:lineRule="auto"/>
        <w:jc w:val="center"/>
        <w:rPr>
          <w:b/>
          <w:bCs/>
          <w:sz w:val="26"/>
          <w:szCs w:val="26"/>
        </w:rPr>
      </w:pPr>
    </w:p>
    <w:p w14:paraId="0477CD23" w14:textId="77777777" w:rsidR="002048FA" w:rsidRPr="0011217F" w:rsidRDefault="00CF76C1" w:rsidP="00827832">
      <w:pPr>
        <w:spacing w:after="0" w:line="240" w:lineRule="auto"/>
        <w:jc w:val="center"/>
        <w:rPr>
          <w:b/>
          <w:bCs/>
          <w:sz w:val="26"/>
          <w:szCs w:val="26"/>
        </w:rPr>
      </w:pPr>
      <w:r w:rsidRPr="0011217F">
        <w:rPr>
          <w:b/>
          <w:bCs/>
          <w:sz w:val="26"/>
          <w:szCs w:val="26"/>
        </w:rPr>
        <w:t xml:space="preserve">SURAT PERNYATAAN </w:t>
      </w:r>
      <w:r w:rsidR="00172986" w:rsidRPr="0011217F">
        <w:rPr>
          <w:b/>
          <w:bCs/>
          <w:sz w:val="26"/>
          <w:szCs w:val="26"/>
          <w:lang w:val="en-GB"/>
        </w:rPr>
        <w:t>KEASLIAN TULISAN DAN IZIN PENERBITAN</w:t>
      </w:r>
    </w:p>
    <w:p w14:paraId="030572B0" w14:textId="77777777" w:rsidR="004737AD" w:rsidRPr="0011217F" w:rsidRDefault="004737AD" w:rsidP="00827832">
      <w:pPr>
        <w:spacing w:after="0" w:line="240" w:lineRule="auto"/>
        <w:jc w:val="center"/>
        <w:rPr>
          <w:i/>
          <w:iCs/>
          <w:sz w:val="26"/>
          <w:szCs w:val="26"/>
          <w:lang w:val="en-GB"/>
        </w:rPr>
      </w:pPr>
      <w:r w:rsidRPr="0011217F">
        <w:rPr>
          <w:i/>
          <w:iCs/>
          <w:sz w:val="26"/>
          <w:szCs w:val="26"/>
        </w:rPr>
        <w:t xml:space="preserve">Statement </w:t>
      </w:r>
      <w:r w:rsidR="000B5551" w:rsidRPr="0011217F">
        <w:rPr>
          <w:i/>
          <w:iCs/>
          <w:sz w:val="26"/>
          <w:szCs w:val="26"/>
          <w:lang w:val="en-GB"/>
        </w:rPr>
        <w:t>Letters and Publishing Permit</w:t>
      </w:r>
    </w:p>
    <w:p w14:paraId="030D7B8B" w14:textId="77777777" w:rsidR="0016289F" w:rsidRPr="0011217F" w:rsidRDefault="0016289F" w:rsidP="00CF76C1">
      <w:pPr>
        <w:spacing w:after="0" w:line="360" w:lineRule="auto"/>
      </w:pPr>
    </w:p>
    <w:p w14:paraId="3749406A" w14:textId="3A73E8EE" w:rsidR="0016289F" w:rsidRPr="0011217F" w:rsidRDefault="0016289F" w:rsidP="001F0F79">
      <w:pPr>
        <w:tabs>
          <w:tab w:val="left" w:pos="3969"/>
        </w:tabs>
        <w:spacing w:after="0" w:line="240" w:lineRule="auto"/>
      </w:pPr>
      <w:r w:rsidRPr="0011217F">
        <w:t>Yang bertanda tangan di bawah ini</w:t>
      </w:r>
      <w:r w:rsidR="00EA4CCD" w:rsidRPr="0011217F">
        <w:tab/>
      </w:r>
      <w:r w:rsidR="00AD0993">
        <w:tab/>
      </w:r>
      <w:r w:rsidRPr="0011217F">
        <w:t>:</w:t>
      </w:r>
    </w:p>
    <w:p w14:paraId="103906D6" w14:textId="77777777" w:rsidR="004737AD" w:rsidRPr="0011217F" w:rsidRDefault="0011065C" w:rsidP="0011065C">
      <w:pPr>
        <w:tabs>
          <w:tab w:val="left" w:pos="3969"/>
        </w:tabs>
        <w:spacing w:after="0" w:line="360" w:lineRule="auto"/>
        <w:rPr>
          <w:rStyle w:val="hps"/>
          <w:i/>
          <w:iCs/>
        </w:rPr>
      </w:pPr>
      <w:r w:rsidRPr="0011217F">
        <w:rPr>
          <w:rStyle w:val="hps"/>
          <w:i/>
          <w:iCs/>
        </w:rPr>
        <w:t xml:space="preserve">Hereby I </w:t>
      </w:r>
      <w:r w:rsidR="004737AD" w:rsidRPr="0011217F">
        <w:rPr>
          <w:rStyle w:val="hps"/>
          <w:i/>
          <w:iCs/>
        </w:rPr>
        <w:t>declare</w:t>
      </w:r>
      <w:r w:rsidR="00EA4CCD" w:rsidRPr="0011217F">
        <w:rPr>
          <w:rStyle w:val="hps"/>
          <w:i/>
          <w:iCs/>
        </w:rPr>
        <w:tab/>
      </w:r>
    </w:p>
    <w:p w14:paraId="76C7F3E4" w14:textId="7D54D4C8" w:rsidR="0016289F" w:rsidRPr="002924EB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Nama</w:t>
      </w:r>
      <w:r w:rsidR="004737AD" w:rsidRPr="0011217F">
        <w:t xml:space="preserve"> (</w:t>
      </w:r>
      <w:r w:rsidR="004737AD" w:rsidRPr="0011217F">
        <w:rPr>
          <w:i/>
          <w:iCs/>
        </w:rPr>
        <w:t>Name</w:t>
      </w:r>
      <w:r w:rsidR="004737AD" w:rsidRPr="0011217F">
        <w:t>)</w:t>
      </w:r>
      <w:r w:rsidR="00BC0E9F" w:rsidRPr="0011217F">
        <w:tab/>
      </w:r>
      <w:r w:rsidR="00AD0993">
        <w:tab/>
      </w:r>
      <w:r w:rsidRPr="0011217F">
        <w:t>:</w:t>
      </w:r>
      <w:r w:rsidR="00BC0E9F" w:rsidRPr="0011217F">
        <w:t xml:space="preserve"> </w:t>
      </w:r>
      <w:r w:rsidR="002924EB">
        <w:rPr>
          <w:lang w:val="en-US"/>
        </w:rPr>
        <w:t xml:space="preserve">Ade </w:t>
      </w:r>
      <w:proofErr w:type="spellStart"/>
      <w:r w:rsidR="002924EB">
        <w:rPr>
          <w:lang w:val="en-US"/>
        </w:rPr>
        <w:t>Putranto</w:t>
      </w:r>
      <w:proofErr w:type="spellEnd"/>
      <w:r w:rsidR="002924EB">
        <w:rPr>
          <w:lang w:val="en-US"/>
        </w:rPr>
        <w:t xml:space="preserve"> </w:t>
      </w:r>
      <w:proofErr w:type="spellStart"/>
      <w:r w:rsidR="002924EB">
        <w:rPr>
          <w:lang w:val="en-US"/>
        </w:rPr>
        <w:t>Prasetyo</w:t>
      </w:r>
      <w:proofErr w:type="spellEnd"/>
      <w:r w:rsidR="002924EB">
        <w:rPr>
          <w:lang w:val="en-US"/>
        </w:rPr>
        <w:t xml:space="preserve"> </w:t>
      </w:r>
      <w:proofErr w:type="spellStart"/>
      <w:r w:rsidR="002924EB">
        <w:rPr>
          <w:lang w:val="en-US"/>
        </w:rPr>
        <w:t>Wijiharto</w:t>
      </w:r>
      <w:proofErr w:type="spellEnd"/>
      <w:r w:rsidR="002924EB">
        <w:rPr>
          <w:lang w:val="en-US"/>
        </w:rPr>
        <w:t xml:space="preserve"> </w:t>
      </w:r>
      <w:proofErr w:type="spellStart"/>
      <w:r w:rsidR="002924EB">
        <w:rPr>
          <w:lang w:val="en-US"/>
        </w:rPr>
        <w:t>Tunggali</w:t>
      </w:r>
      <w:proofErr w:type="spellEnd"/>
    </w:p>
    <w:p w14:paraId="524C1FDA" w14:textId="77777777" w:rsidR="00AD0993" w:rsidRDefault="0016289F" w:rsidP="002924EB">
      <w:pPr>
        <w:tabs>
          <w:tab w:val="left" w:pos="3969"/>
        </w:tabs>
        <w:spacing w:after="0" w:line="360" w:lineRule="auto"/>
        <w:ind w:left="4111" w:hanging="4111"/>
      </w:pPr>
      <w:r w:rsidRPr="0011217F">
        <w:t>Judul Artikel</w:t>
      </w:r>
      <w:r w:rsidR="004737AD" w:rsidRPr="0011217F">
        <w:t xml:space="preserve"> (</w:t>
      </w:r>
      <w:r w:rsidR="004737AD" w:rsidRPr="0011217F">
        <w:rPr>
          <w:i/>
          <w:iCs/>
        </w:rPr>
        <w:t>Article Title</w:t>
      </w:r>
      <w:r w:rsidR="004737AD" w:rsidRPr="0011217F">
        <w:t>)</w:t>
      </w:r>
      <w:r w:rsidR="00BC0E9F" w:rsidRPr="0011217F">
        <w:tab/>
      </w:r>
      <w:r w:rsidR="00AD0993">
        <w:tab/>
      </w:r>
      <w:r w:rsidR="00AD0993">
        <w:tab/>
      </w:r>
      <w:r w:rsidRPr="0011217F">
        <w:t xml:space="preserve">: </w:t>
      </w:r>
      <w:proofErr w:type="spellStart"/>
      <w:r w:rsidR="00AD0993" w:rsidRPr="00AD0993">
        <w:rPr>
          <w:lang w:val="en-US"/>
        </w:rPr>
        <w:t>Pengenalan</w:t>
      </w:r>
      <w:proofErr w:type="spellEnd"/>
      <w:r w:rsidR="00AD0993" w:rsidRPr="00AD0993">
        <w:rPr>
          <w:lang w:val="en-US"/>
        </w:rPr>
        <w:t xml:space="preserve"> </w:t>
      </w:r>
      <w:proofErr w:type="spellStart"/>
      <w:r w:rsidR="00AD0993" w:rsidRPr="00AD0993">
        <w:rPr>
          <w:lang w:val="en-US"/>
        </w:rPr>
        <w:t>Teknologi</w:t>
      </w:r>
      <w:proofErr w:type="spellEnd"/>
      <w:r w:rsidR="00AD0993" w:rsidRPr="00AD0993">
        <w:rPr>
          <w:lang w:val="en-US"/>
        </w:rPr>
        <w:t xml:space="preserve"> </w:t>
      </w:r>
      <w:proofErr w:type="spellStart"/>
      <w:r w:rsidR="00AD0993" w:rsidRPr="00AD0993">
        <w:rPr>
          <w:lang w:val="en-US"/>
        </w:rPr>
        <w:t>Kloning</w:t>
      </w:r>
      <w:proofErr w:type="spellEnd"/>
      <w:r w:rsidR="00AD0993" w:rsidRPr="00AD0993">
        <w:rPr>
          <w:lang w:val="en-US"/>
        </w:rPr>
        <w:t xml:space="preserve"> </w:t>
      </w:r>
      <w:proofErr w:type="spellStart"/>
      <w:r w:rsidR="00AD0993" w:rsidRPr="00AD0993">
        <w:rPr>
          <w:lang w:val="en-US"/>
        </w:rPr>
        <w:t>Melalui</w:t>
      </w:r>
      <w:proofErr w:type="spellEnd"/>
      <w:r w:rsidR="00AD0993" w:rsidRPr="00AD0993">
        <w:rPr>
          <w:lang w:val="en-US"/>
        </w:rPr>
        <w:t xml:space="preserve"> Media </w:t>
      </w:r>
      <w:proofErr w:type="spellStart"/>
      <w:r w:rsidR="00AD0993" w:rsidRPr="00AD0993">
        <w:rPr>
          <w:lang w:val="en-US"/>
        </w:rPr>
        <w:t>Pembelajaran</w:t>
      </w:r>
      <w:proofErr w:type="spellEnd"/>
      <w:r w:rsidR="00AD0993" w:rsidRPr="00AD0993">
        <w:rPr>
          <w:lang w:val="en-US"/>
        </w:rPr>
        <w:t xml:space="preserve"> </w:t>
      </w:r>
      <w:r w:rsidR="00AD0993">
        <w:t xml:space="preserve"> </w:t>
      </w:r>
    </w:p>
    <w:p w14:paraId="6FE45BD9" w14:textId="2E55EEEF" w:rsidR="0016289F" w:rsidRPr="002924EB" w:rsidRDefault="00AD0993" w:rsidP="002924EB">
      <w:pPr>
        <w:tabs>
          <w:tab w:val="left" w:pos="3969"/>
        </w:tabs>
        <w:spacing w:after="0" w:line="360" w:lineRule="auto"/>
        <w:ind w:left="4111" w:hanging="4111"/>
        <w:rPr>
          <w:lang w:val="en-US"/>
        </w:rPr>
      </w:pPr>
      <w:r>
        <w:tab/>
      </w:r>
      <w:r>
        <w:tab/>
      </w:r>
      <w:r>
        <w:tab/>
        <w:t xml:space="preserve">  </w:t>
      </w:r>
      <w:proofErr w:type="spellStart"/>
      <w:r w:rsidRPr="00AD0993">
        <w:rPr>
          <w:lang w:val="en-US"/>
        </w:rPr>
        <w:t>Interaktif</w:t>
      </w:r>
      <w:proofErr w:type="spellEnd"/>
      <w:r w:rsidRPr="00AD0993">
        <w:rPr>
          <w:lang w:val="en-US"/>
        </w:rPr>
        <w:t xml:space="preserve"> “</w:t>
      </w:r>
      <w:proofErr w:type="spellStart"/>
      <w:r w:rsidRPr="00AD0993">
        <w:rPr>
          <w:lang w:val="en-US"/>
        </w:rPr>
        <w:t>Lakon</w:t>
      </w:r>
      <w:proofErr w:type="spellEnd"/>
      <w:r w:rsidRPr="00AD0993">
        <w:rPr>
          <w:lang w:val="en-US"/>
        </w:rPr>
        <w:t xml:space="preserve">” </w:t>
      </w:r>
      <w:proofErr w:type="spellStart"/>
      <w:r w:rsidRPr="00AD0993">
        <w:rPr>
          <w:lang w:val="en-US"/>
        </w:rPr>
        <w:t>Kepada</w:t>
      </w:r>
      <w:proofErr w:type="spellEnd"/>
      <w:r w:rsidRPr="00AD0993">
        <w:rPr>
          <w:lang w:val="en-US"/>
        </w:rPr>
        <w:t xml:space="preserve"> </w:t>
      </w:r>
      <w:proofErr w:type="spellStart"/>
      <w:r w:rsidRPr="00AD0993">
        <w:rPr>
          <w:lang w:val="en-US"/>
        </w:rPr>
        <w:t>Siswa</w:t>
      </w:r>
      <w:proofErr w:type="spellEnd"/>
      <w:r w:rsidRPr="00AD0993">
        <w:rPr>
          <w:lang w:val="en-US"/>
        </w:rPr>
        <w:t xml:space="preserve"> SMA Di Kota Yogyakarta</w:t>
      </w:r>
    </w:p>
    <w:p w14:paraId="26A494EF" w14:textId="5BC91515" w:rsidR="0016289F" w:rsidRPr="002924EB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No. HP/Telp.</w:t>
      </w:r>
      <w:r w:rsidR="004737AD" w:rsidRPr="0011217F">
        <w:t xml:space="preserve"> (</w:t>
      </w:r>
      <w:r w:rsidR="004737AD" w:rsidRPr="0011217F">
        <w:rPr>
          <w:i/>
          <w:iCs/>
        </w:rPr>
        <w:t xml:space="preserve">Handphone / </w:t>
      </w:r>
      <w:r w:rsidR="00A063B8" w:rsidRPr="0011217F">
        <w:rPr>
          <w:i/>
          <w:iCs/>
        </w:rPr>
        <w:t>T</w:t>
      </w:r>
      <w:r w:rsidR="004737AD" w:rsidRPr="0011217F">
        <w:rPr>
          <w:i/>
          <w:iCs/>
        </w:rPr>
        <w:t xml:space="preserve">elephone </w:t>
      </w:r>
      <w:r w:rsidR="00A063B8" w:rsidRPr="0011217F">
        <w:rPr>
          <w:i/>
          <w:iCs/>
        </w:rPr>
        <w:t>N</w:t>
      </w:r>
      <w:r w:rsidR="004737AD" w:rsidRPr="0011217F">
        <w:rPr>
          <w:i/>
          <w:iCs/>
        </w:rPr>
        <w:t>umber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2924EB">
        <w:rPr>
          <w:lang w:val="en-US"/>
        </w:rPr>
        <w:t>085729829099</w:t>
      </w:r>
    </w:p>
    <w:p w14:paraId="12F26D78" w14:textId="7334B0B8" w:rsidR="0016289F" w:rsidRPr="002924EB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Alamat Email</w:t>
      </w:r>
      <w:r w:rsidR="004737AD" w:rsidRPr="0011217F">
        <w:t xml:space="preserve"> (</w:t>
      </w:r>
      <w:r w:rsidR="004737AD" w:rsidRPr="0011217F">
        <w:rPr>
          <w:i/>
          <w:iCs/>
        </w:rPr>
        <w:t>Email</w:t>
      </w:r>
      <w:r w:rsidR="004737AD" w:rsidRPr="0011217F">
        <w:t>)</w:t>
      </w:r>
      <w:r w:rsidR="00BC0E9F" w:rsidRPr="0011217F">
        <w:tab/>
      </w:r>
      <w:r w:rsidR="00AD0993">
        <w:tab/>
      </w:r>
      <w:r w:rsidRPr="0011217F">
        <w:t>:</w:t>
      </w:r>
      <w:r w:rsidR="00BC0E9F" w:rsidRPr="0011217F">
        <w:t xml:space="preserve"> </w:t>
      </w:r>
      <w:r w:rsidR="002924EB">
        <w:rPr>
          <w:lang w:val="en-US"/>
        </w:rPr>
        <w:t>ade.putra.tunggali@unisayogya.ac.id</w:t>
      </w:r>
    </w:p>
    <w:p w14:paraId="73AF3E15" w14:textId="77777777" w:rsidR="00AD0993" w:rsidRDefault="0016289F" w:rsidP="00EA4CCD">
      <w:pPr>
        <w:tabs>
          <w:tab w:val="left" w:pos="3969"/>
        </w:tabs>
        <w:spacing w:after="0" w:line="360" w:lineRule="auto"/>
      </w:pPr>
      <w:r w:rsidRPr="0011217F">
        <w:t>Alamat Kantor</w:t>
      </w:r>
      <w:r w:rsidR="004737AD" w:rsidRPr="0011217F">
        <w:t xml:space="preserve"> (</w:t>
      </w:r>
      <w:r w:rsidR="004737AD" w:rsidRPr="0011217F">
        <w:rPr>
          <w:i/>
          <w:iCs/>
        </w:rPr>
        <w:t>Office Address</w:t>
      </w:r>
      <w:r w:rsidR="004737AD" w:rsidRPr="0011217F">
        <w:t>)</w:t>
      </w:r>
      <w:r w:rsidR="00BC0E9F" w:rsidRPr="0011217F">
        <w:tab/>
      </w:r>
      <w:r w:rsidR="00AD0993">
        <w:tab/>
      </w:r>
      <w:r w:rsidRPr="0011217F">
        <w:t>:</w:t>
      </w:r>
      <w:r w:rsidR="00BC0E9F" w:rsidRPr="0011217F">
        <w:t xml:space="preserve"> </w:t>
      </w:r>
      <w:r w:rsidR="002924EB">
        <w:rPr>
          <w:lang w:val="en-US"/>
        </w:rPr>
        <w:t xml:space="preserve"> Jl. </w:t>
      </w:r>
      <w:proofErr w:type="spellStart"/>
      <w:r w:rsidR="002924EB">
        <w:rPr>
          <w:lang w:val="en-US"/>
        </w:rPr>
        <w:t>Siliwangi</w:t>
      </w:r>
      <w:proofErr w:type="spellEnd"/>
      <w:r w:rsidR="002924EB">
        <w:rPr>
          <w:lang w:val="en-US"/>
        </w:rPr>
        <w:t xml:space="preserve"> (</w:t>
      </w:r>
      <w:r w:rsidR="00AD0993">
        <w:t>R</w:t>
      </w:r>
      <w:proofErr w:type="spellStart"/>
      <w:r w:rsidR="002924EB">
        <w:rPr>
          <w:lang w:val="en-US"/>
        </w:rPr>
        <w:t>ingroad</w:t>
      </w:r>
      <w:proofErr w:type="spellEnd"/>
      <w:r w:rsidR="002924EB">
        <w:rPr>
          <w:lang w:val="en-US"/>
        </w:rPr>
        <w:t xml:space="preserve"> </w:t>
      </w:r>
      <w:r w:rsidR="00AD0993">
        <w:t>B</w:t>
      </w:r>
      <w:proofErr w:type="spellStart"/>
      <w:r w:rsidR="002924EB">
        <w:rPr>
          <w:lang w:val="en-US"/>
        </w:rPr>
        <w:t>arat</w:t>
      </w:r>
      <w:proofErr w:type="spellEnd"/>
      <w:r w:rsidR="00AD0993">
        <w:t>) N</w:t>
      </w:r>
      <w:r w:rsidR="002924EB">
        <w:rPr>
          <w:lang w:val="en-US"/>
        </w:rPr>
        <w:t xml:space="preserve">o.63 </w:t>
      </w:r>
      <w:r w:rsidR="00AD0993">
        <w:t xml:space="preserve">Mlangi </w:t>
      </w:r>
      <w:proofErr w:type="spellStart"/>
      <w:r w:rsidR="002924EB">
        <w:rPr>
          <w:lang w:val="en-US"/>
        </w:rPr>
        <w:t>Nogotirto</w:t>
      </w:r>
      <w:proofErr w:type="spellEnd"/>
      <w:r w:rsidR="002924EB">
        <w:rPr>
          <w:lang w:val="en-US"/>
        </w:rPr>
        <w:t xml:space="preserve"> </w:t>
      </w:r>
    </w:p>
    <w:p w14:paraId="795E437F" w14:textId="3ECBE89D" w:rsidR="0016289F" w:rsidRPr="00AD0993" w:rsidRDefault="00AD0993" w:rsidP="00EA4CCD">
      <w:pPr>
        <w:tabs>
          <w:tab w:val="left" w:pos="3969"/>
        </w:tabs>
        <w:spacing w:after="0" w:line="360" w:lineRule="auto"/>
      </w:pPr>
      <w:r>
        <w:tab/>
      </w:r>
      <w:r>
        <w:tab/>
        <w:t xml:space="preserve">   Gamping </w:t>
      </w:r>
      <w:proofErr w:type="spellStart"/>
      <w:r w:rsidR="002924EB">
        <w:rPr>
          <w:lang w:val="en-US"/>
        </w:rPr>
        <w:t>Sleman</w:t>
      </w:r>
      <w:proofErr w:type="spellEnd"/>
      <w:r>
        <w:t xml:space="preserve"> Yogyakarta</w:t>
      </w:r>
    </w:p>
    <w:p w14:paraId="3050541A" w14:textId="77777777" w:rsidR="0011217F" w:rsidRDefault="0011217F" w:rsidP="00CF76C1">
      <w:pPr>
        <w:tabs>
          <w:tab w:val="left" w:pos="1985"/>
        </w:tabs>
        <w:spacing w:after="0" w:line="360" w:lineRule="auto"/>
      </w:pPr>
    </w:p>
    <w:p w14:paraId="14B731C1" w14:textId="3B915A90" w:rsidR="0016289F" w:rsidRPr="0011217F" w:rsidRDefault="0016289F" w:rsidP="00CF76C1">
      <w:pPr>
        <w:tabs>
          <w:tab w:val="left" w:pos="1985"/>
        </w:tabs>
        <w:spacing w:after="0" w:line="360" w:lineRule="auto"/>
      </w:pPr>
      <w:r w:rsidRPr="0011217F">
        <w:t>Menyatakan bahwa</w:t>
      </w:r>
      <w:r w:rsidR="004737AD" w:rsidRPr="0011217F">
        <w:t xml:space="preserve"> </w:t>
      </w:r>
      <w:r w:rsidR="004737AD" w:rsidRPr="0011217F">
        <w:rPr>
          <w:i/>
        </w:rPr>
        <w:t>(</w:t>
      </w:r>
      <w:r w:rsidR="004737AD" w:rsidRPr="0011217F">
        <w:rPr>
          <w:i/>
          <w:iCs/>
        </w:rPr>
        <w:t>stated that</w:t>
      </w:r>
      <w:r w:rsidR="004737AD" w:rsidRPr="0011217F">
        <w:rPr>
          <w:i/>
        </w:rPr>
        <w:t>)</w:t>
      </w:r>
      <w:r w:rsidR="004737AD" w:rsidRPr="0011217F">
        <w:t xml:space="preserve"> </w:t>
      </w:r>
      <w:r w:rsidR="00BC0E9F" w:rsidRPr="0011217F">
        <w:tab/>
      </w:r>
      <w:r w:rsidR="00AD0993">
        <w:tab/>
      </w:r>
      <w:r w:rsidRPr="0011217F">
        <w:t xml:space="preserve">: </w:t>
      </w:r>
    </w:p>
    <w:p w14:paraId="52FC7774" w14:textId="77777777" w:rsidR="0016289F" w:rsidRPr="0011217F" w:rsidRDefault="0016289F" w:rsidP="001F0F79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>Penulis bertanggung jawab atas publikasi artikel terlampir.</w:t>
      </w:r>
    </w:p>
    <w:p w14:paraId="3A7F7BC7" w14:textId="77777777" w:rsidR="00827832" w:rsidRPr="0011217F" w:rsidRDefault="00827832" w:rsidP="00827832">
      <w:pPr>
        <w:pStyle w:val="ListParagraph"/>
        <w:spacing w:after="0" w:line="360" w:lineRule="auto"/>
        <w:rPr>
          <w:i/>
          <w:iCs/>
        </w:rPr>
      </w:pPr>
      <w:r w:rsidRPr="0011217F">
        <w:rPr>
          <w:i/>
          <w:iCs/>
        </w:rPr>
        <w:t>(</w:t>
      </w:r>
      <w:r w:rsidRPr="0011217F">
        <w:rPr>
          <w:rStyle w:val="hps"/>
          <w:i/>
          <w:iCs/>
        </w:rPr>
        <w:t>The auth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is responsible f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the publication of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 xml:space="preserve">the accompanying article). </w:t>
      </w:r>
    </w:p>
    <w:p w14:paraId="47BC4494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Penulis telah menyetujui artikel untuk diterbitkan sesuai format </w:t>
      </w:r>
      <w:proofErr w:type="spellStart"/>
      <w:r w:rsidR="0011217F" w:rsidRPr="0011217F">
        <w:rPr>
          <w:lang w:val="en-US"/>
        </w:rPr>
        <w:t>Jurnal</w:t>
      </w:r>
      <w:proofErr w:type="spellEnd"/>
      <w:r w:rsidR="0011217F" w:rsidRPr="0011217F">
        <w:rPr>
          <w:lang w:val="en-US"/>
        </w:rPr>
        <w:t xml:space="preserve"> Warta LPM</w:t>
      </w:r>
      <w:r w:rsidR="0011217F" w:rsidRPr="0011217F">
        <w:rPr>
          <w:u w:val="single"/>
          <w:lang w:val="en-US"/>
        </w:rPr>
        <w:t xml:space="preserve"> </w:t>
      </w:r>
      <w:r w:rsidRPr="0011217F">
        <w:t>.</w:t>
      </w:r>
    </w:p>
    <w:p w14:paraId="1C9FBFF4" w14:textId="77777777" w:rsidR="00827832" w:rsidRPr="0011217F" w:rsidRDefault="00827832" w:rsidP="0011217F">
      <w:pPr>
        <w:pStyle w:val="ListParagraph"/>
        <w:spacing w:after="0" w:line="360" w:lineRule="auto"/>
        <w:rPr>
          <w:i/>
          <w:iCs/>
          <w:lang w:val="en-GB"/>
        </w:rPr>
      </w:pPr>
      <w:r w:rsidRPr="0011217F">
        <w:rPr>
          <w:i/>
          <w:iCs/>
        </w:rPr>
        <w:t>(</w:t>
      </w:r>
      <w:r w:rsidR="00D36351" w:rsidRPr="0011217F">
        <w:rPr>
          <w:i/>
          <w:iCs/>
        </w:rPr>
        <w:t>The a</w:t>
      </w:r>
      <w:r w:rsidRPr="0011217F">
        <w:rPr>
          <w:i/>
          <w:iCs/>
        </w:rPr>
        <w:t xml:space="preserve">uthor approved </w:t>
      </w:r>
      <w:r w:rsidR="0011065C" w:rsidRPr="0011217F">
        <w:rPr>
          <w:i/>
          <w:iCs/>
        </w:rPr>
        <w:t xml:space="preserve">that the </w:t>
      </w:r>
      <w:r w:rsidRPr="0011217F">
        <w:rPr>
          <w:i/>
          <w:iCs/>
        </w:rPr>
        <w:t>article published in formats for</w:t>
      </w:r>
      <w:r w:rsidR="0011217F" w:rsidRPr="0011217F">
        <w:rPr>
          <w:i/>
          <w:iCs/>
          <w:lang w:val="en-US"/>
        </w:rPr>
        <w:t xml:space="preserve"> </w:t>
      </w:r>
      <w:proofErr w:type="spellStart"/>
      <w:r w:rsidR="0011217F" w:rsidRPr="0011217F">
        <w:rPr>
          <w:i/>
          <w:iCs/>
          <w:lang w:val="en-US"/>
        </w:rPr>
        <w:t>Jurnal</w:t>
      </w:r>
      <w:proofErr w:type="spellEnd"/>
      <w:r w:rsidR="0011217F" w:rsidRPr="0011217F">
        <w:rPr>
          <w:i/>
          <w:iCs/>
          <w:lang w:val="en-US"/>
        </w:rPr>
        <w:t xml:space="preserve"> Warta LPM</w:t>
      </w:r>
      <w:r w:rsidR="000B5551" w:rsidRPr="0011217F">
        <w:rPr>
          <w:rFonts w:eastAsia="Times New Roman" w:cs="Courier New"/>
          <w:i/>
          <w:color w:val="212121"/>
          <w:lang w:val="en" w:eastAsia="en-GB"/>
        </w:rPr>
        <w:t>)</w:t>
      </w:r>
      <w:r w:rsidR="000B5551" w:rsidRPr="0011217F">
        <w:rPr>
          <w:rFonts w:ascii="inherit" w:eastAsia="Times New Roman" w:hAnsi="inherit" w:cs="Courier New"/>
          <w:i/>
          <w:color w:val="212121"/>
          <w:lang w:val="en" w:eastAsia="en-GB"/>
        </w:rPr>
        <w:t>.</w:t>
      </w:r>
    </w:p>
    <w:p w14:paraId="3793B37B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Artikel belum pernah dipublikasikan di jurnal/media lain, dan selama dalam proses di </w:t>
      </w:r>
      <w:proofErr w:type="spellStart"/>
      <w:r w:rsidR="0011217F" w:rsidRPr="0011217F">
        <w:rPr>
          <w:lang w:val="en-US"/>
        </w:rPr>
        <w:t>Jurnal</w:t>
      </w:r>
      <w:proofErr w:type="spellEnd"/>
      <w:r w:rsidR="0011217F" w:rsidRPr="0011217F">
        <w:rPr>
          <w:lang w:val="en-US"/>
        </w:rPr>
        <w:t xml:space="preserve"> Warta LPM</w:t>
      </w:r>
      <w:r w:rsidR="0011217F" w:rsidRPr="0011217F">
        <w:rPr>
          <w:u w:val="single"/>
          <w:lang w:val="en-US"/>
        </w:rPr>
        <w:t xml:space="preserve"> </w:t>
      </w:r>
      <w:r w:rsidR="00A063B8" w:rsidRPr="0011217F">
        <w:t>tidak akan saya cabut/</w:t>
      </w:r>
      <w:r w:rsidRPr="0011217F">
        <w:t>dialihkan ke jurnal/media lain.</w:t>
      </w:r>
    </w:p>
    <w:p w14:paraId="3859463B" w14:textId="77777777" w:rsidR="00626D64" w:rsidRPr="0011217F" w:rsidRDefault="00232D37" w:rsidP="0011217F">
      <w:pPr>
        <w:pStyle w:val="ListParagraph"/>
        <w:spacing w:after="0" w:line="240" w:lineRule="auto"/>
        <w:contextualSpacing w:val="0"/>
        <w:rPr>
          <w:i/>
          <w:iCs/>
        </w:rPr>
      </w:pPr>
      <w:r w:rsidRPr="0011217F">
        <w:rPr>
          <w:i/>
          <w:iCs/>
        </w:rPr>
        <w:t>(</w:t>
      </w:r>
      <w:r w:rsidR="00626D64" w:rsidRPr="0011217F">
        <w:rPr>
          <w:i/>
          <w:iCs/>
        </w:rPr>
        <w:t xml:space="preserve">The article </w:t>
      </w:r>
      <w:r w:rsidR="00A063B8" w:rsidRPr="0011217F">
        <w:rPr>
          <w:i/>
          <w:iCs/>
        </w:rPr>
        <w:t xml:space="preserve">has not yet been published, </w:t>
      </w:r>
      <w:r w:rsidR="00626D64" w:rsidRPr="0011217F">
        <w:rPr>
          <w:i/>
          <w:iCs/>
        </w:rPr>
        <w:t>is not currently being considered for publication by any other journal and will not be submitted fo</w:t>
      </w:r>
      <w:r w:rsidR="0011217F" w:rsidRPr="0011217F">
        <w:rPr>
          <w:i/>
          <w:iCs/>
        </w:rPr>
        <w:t>r such review while under revie</w:t>
      </w:r>
      <w:r w:rsidR="0011217F" w:rsidRPr="0011217F">
        <w:rPr>
          <w:i/>
          <w:iCs/>
          <w:lang w:val="en-US"/>
        </w:rPr>
        <w:t>w</w:t>
      </w:r>
      <w:r w:rsidRPr="0011217F">
        <w:rPr>
          <w:i/>
          <w:iCs/>
        </w:rPr>
        <w:t>)</w:t>
      </w:r>
      <w:r w:rsidR="00626D64" w:rsidRPr="0011217F">
        <w:rPr>
          <w:i/>
          <w:iCs/>
        </w:rPr>
        <w:t>.</w:t>
      </w:r>
    </w:p>
    <w:p w14:paraId="53E82963" w14:textId="77777777" w:rsidR="00827832" w:rsidRPr="0011217F" w:rsidRDefault="00827832" w:rsidP="00827832">
      <w:pPr>
        <w:pStyle w:val="ListParagraph"/>
        <w:spacing w:after="0" w:line="360" w:lineRule="auto"/>
      </w:pPr>
    </w:p>
    <w:p w14:paraId="0C88A0A5" w14:textId="7B68C71E" w:rsidR="0016289F" w:rsidRPr="002924EB" w:rsidRDefault="002924EB" w:rsidP="0011217F">
      <w:pPr>
        <w:spacing w:after="0" w:line="360" w:lineRule="auto"/>
        <w:ind w:left="5954"/>
        <w:rPr>
          <w:lang w:val="en-US"/>
        </w:rPr>
      </w:pPr>
      <w:proofErr w:type="spellStart"/>
      <w:proofErr w:type="gramStart"/>
      <w:r>
        <w:rPr>
          <w:lang w:val="en-US"/>
        </w:rPr>
        <w:t>Sleman</w:t>
      </w:r>
      <w:proofErr w:type="spellEnd"/>
      <w:r w:rsidR="0016289F" w:rsidRPr="0011217F">
        <w:t xml:space="preserve"> ,</w:t>
      </w:r>
      <w:proofErr w:type="gramEnd"/>
      <w:r w:rsidR="0016289F" w:rsidRPr="0011217F">
        <w:t xml:space="preserve"> </w:t>
      </w:r>
      <w:r>
        <w:rPr>
          <w:lang w:val="en-US"/>
        </w:rPr>
        <w:t xml:space="preserve">11 </w:t>
      </w:r>
      <w:proofErr w:type="spellStart"/>
      <w:r>
        <w:rPr>
          <w:lang w:val="en-US"/>
        </w:rPr>
        <w:t>Maret</w:t>
      </w:r>
      <w:proofErr w:type="spellEnd"/>
      <w:r>
        <w:rPr>
          <w:lang w:val="en-US"/>
        </w:rPr>
        <w:t xml:space="preserve"> 2020</w:t>
      </w:r>
    </w:p>
    <w:p w14:paraId="7087A012" w14:textId="57DCD1C7" w:rsidR="00695E12" w:rsidRPr="0011217F" w:rsidRDefault="00AD0993" w:rsidP="0011217F">
      <w:pPr>
        <w:spacing w:after="0" w:line="360" w:lineRule="auto"/>
        <w:ind w:left="5954"/>
        <w:rPr>
          <w:lang w:val="en-US"/>
        </w:rPr>
      </w:pPr>
      <w:r>
        <w:rPr>
          <w:noProof/>
          <w:lang w:eastAsia="id-ID"/>
        </w:rPr>
        <w:drawing>
          <wp:anchor distT="0" distB="0" distL="114300" distR="114300" simplePos="0" relativeHeight="251658240" behindDoc="0" locked="0" layoutInCell="1" allowOverlap="1" wp14:anchorId="500AA3F6" wp14:editId="41E92D8E">
            <wp:simplePos x="0" y="0"/>
            <wp:positionH relativeFrom="column">
              <wp:posOffset>3780155</wp:posOffset>
            </wp:positionH>
            <wp:positionV relativeFrom="paragraph">
              <wp:posOffset>471805</wp:posOffset>
            </wp:positionV>
            <wp:extent cx="2343150" cy="901065"/>
            <wp:effectExtent l="0" t="0" r="0" b="0"/>
            <wp:wrapNone/>
            <wp:docPr id="1" name="Picture 1" descr="D:\Dari C\Pictures\TTD Ade O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ri C\Pictures\TTD Ade O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90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89F" w:rsidRPr="0011217F">
        <w:t>Penulis</w:t>
      </w:r>
      <w:r w:rsidR="00D36351" w:rsidRPr="0011217F">
        <w:t xml:space="preserve"> </w:t>
      </w:r>
      <w:proofErr w:type="spellStart"/>
      <w:r w:rsidR="0011217F" w:rsidRPr="0011217F">
        <w:rPr>
          <w:lang w:val="en-US"/>
        </w:rPr>
        <w:t>Korespondensi</w:t>
      </w:r>
      <w:proofErr w:type="spellEnd"/>
      <w:r w:rsidR="0011217F" w:rsidRPr="0011217F">
        <w:rPr>
          <w:lang w:val="en-US"/>
        </w:rPr>
        <w:t xml:space="preserve"> </w:t>
      </w:r>
      <w:r w:rsidR="00D36351" w:rsidRPr="0011217F">
        <w:rPr>
          <w:i/>
        </w:rPr>
        <w:t>(</w:t>
      </w:r>
      <w:r w:rsidR="0011217F" w:rsidRPr="0011217F">
        <w:rPr>
          <w:i/>
          <w:iCs/>
          <w:lang w:val="en-US"/>
        </w:rPr>
        <w:t>Corresponding</w:t>
      </w:r>
      <w:r w:rsidR="0011217F" w:rsidRPr="0011217F">
        <w:rPr>
          <w:i/>
          <w:iCs/>
        </w:rPr>
        <w:t xml:space="preserve"> </w:t>
      </w:r>
      <w:r w:rsidR="00D36351" w:rsidRPr="0011217F">
        <w:rPr>
          <w:i/>
          <w:iCs/>
        </w:rPr>
        <w:t>Author</w:t>
      </w:r>
      <w:r w:rsidR="0011217F" w:rsidRPr="0011217F">
        <w:rPr>
          <w:i/>
          <w:iCs/>
          <w:lang w:val="en-US"/>
        </w:rPr>
        <w:t xml:space="preserve"> </w:t>
      </w:r>
      <w:r w:rsidR="00D36351" w:rsidRPr="0011217F">
        <w:rPr>
          <w:i/>
        </w:rPr>
        <w:t>)</w:t>
      </w:r>
      <w:r w:rsidR="0016289F" w:rsidRPr="0011217F">
        <w:t xml:space="preserve"> </w:t>
      </w:r>
      <w:r w:rsidR="0011217F" w:rsidRPr="0011217F">
        <w:rPr>
          <w:lang w:val="en-US"/>
        </w:rPr>
        <w:t xml:space="preserve"> </w:t>
      </w:r>
    </w:p>
    <w:p w14:paraId="1E14D358" w14:textId="79CD665C" w:rsidR="0016289F" w:rsidRPr="0011217F" w:rsidRDefault="0016289F" w:rsidP="00CF76C1">
      <w:pPr>
        <w:spacing w:after="0" w:line="360" w:lineRule="auto"/>
        <w:ind w:left="5954"/>
      </w:pPr>
    </w:p>
    <w:p w14:paraId="37BC790D" w14:textId="77777777" w:rsidR="0011217F" w:rsidRPr="0011217F" w:rsidRDefault="0011217F" w:rsidP="00CF76C1">
      <w:pPr>
        <w:spacing w:after="0" w:line="360" w:lineRule="auto"/>
        <w:ind w:left="5954"/>
      </w:pPr>
    </w:p>
    <w:p w14:paraId="038AAD5A" w14:textId="77777777" w:rsidR="00AD0993" w:rsidRDefault="00AD0993" w:rsidP="00CF76C1">
      <w:pPr>
        <w:spacing w:after="0" w:line="360" w:lineRule="auto"/>
        <w:ind w:left="5954"/>
      </w:pPr>
    </w:p>
    <w:p w14:paraId="547CB4D3" w14:textId="10D4AF9E" w:rsidR="0016289F" w:rsidRPr="0011217F" w:rsidRDefault="002924EB" w:rsidP="00CF76C1">
      <w:pPr>
        <w:spacing w:after="0" w:line="360" w:lineRule="auto"/>
        <w:ind w:left="5954"/>
      </w:pPr>
      <w:r>
        <w:t>(</w:t>
      </w:r>
      <w:r>
        <w:rPr>
          <w:lang w:val="en-US"/>
        </w:rPr>
        <w:t xml:space="preserve">Ade </w:t>
      </w:r>
      <w:proofErr w:type="spellStart"/>
      <w:r>
        <w:rPr>
          <w:lang w:val="en-US"/>
        </w:rPr>
        <w:t>Putran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sety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jihar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nggali</w:t>
      </w:r>
      <w:proofErr w:type="spellEnd"/>
      <w:r w:rsidR="0016289F" w:rsidRPr="0011217F">
        <w:t xml:space="preserve">) </w:t>
      </w:r>
    </w:p>
    <w:p w14:paraId="4F31D8F8" w14:textId="77777777" w:rsidR="0016289F" w:rsidRPr="00D16994" w:rsidRDefault="0016289F" w:rsidP="00695E12">
      <w:pPr>
        <w:pStyle w:val="ListParagraph"/>
        <w:spacing w:after="0" w:line="240" w:lineRule="auto"/>
        <w:rPr>
          <w:lang w:val="en-US"/>
        </w:rPr>
      </w:pPr>
      <w:bookmarkStart w:id="0" w:name="_GoBack"/>
      <w:bookmarkEnd w:id="0"/>
    </w:p>
    <w:sectPr w:rsidR="0016289F" w:rsidRPr="00D16994" w:rsidSect="0011217F">
      <w:headerReference w:type="default" r:id="rId9"/>
      <w:footerReference w:type="default" r:id="rId10"/>
      <w:pgSz w:w="11906" w:h="16838"/>
      <w:pgMar w:top="1440" w:right="992" w:bottom="709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837CD5" w14:textId="77777777" w:rsidR="00593BA7" w:rsidRDefault="00593BA7" w:rsidP="001A5538">
      <w:pPr>
        <w:spacing w:after="0" w:line="240" w:lineRule="auto"/>
      </w:pPr>
      <w:r>
        <w:separator/>
      </w:r>
    </w:p>
  </w:endnote>
  <w:endnote w:type="continuationSeparator" w:id="0">
    <w:p w14:paraId="705A6855" w14:textId="77777777" w:rsidR="00593BA7" w:rsidRDefault="00593BA7" w:rsidP="001A5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1026"/>
      <w:gridCol w:w="9112"/>
    </w:tblGrid>
    <w:tr w:rsidR="0011217F" w14:paraId="0FD18B46" w14:textId="77777777">
      <w:tc>
        <w:tcPr>
          <w:tcW w:w="0" w:type="auto"/>
        </w:tcPr>
        <w:p w14:paraId="18683295" w14:textId="77777777" w:rsidR="0011217F" w:rsidRDefault="0011217F">
          <w:pPr>
            <w:pStyle w:val="Footer"/>
          </w:pPr>
          <w:r>
            <w:rPr>
              <w:noProof/>
              <w:lang w:eastAsia="id-ID"/>
            </w:rPr>
            <mc:AlternateContent>
              <mc:Choice Requires="wpg">
                <w:drawing>
                  <wp:inline distT="0" distB="0" distL="0" distR="0" wp14:anchorId="447659D7" wp14:editId="0B61606E">
                    <wp:extent cx="495300" cy="481965"/>
                    <wp:effectExtent l="9525" t="9525" r="9525" b="13335"/>
                    <wp:docPr id="24" name="Group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 flipV="1">
                              <a:off x="0" y="0"/>
                              <a:ext cx="495300" cy="481965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25" name="Rectangle 23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6" name="Rectangle 24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504D"/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7" name="Rectangle 25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group w14:anchorId="5551B8BD" id="Group 24" o:spid="_x0000_s1026" style="width:39pt;height:37.95pt;flip:y;mso-position-horizontal-relative:char;mso-position-vertical-relative:line" coordorigin="8754,11945" coordsize="2880,2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">
                    <v:rect id="Rectangle 23" o:spid="_x0000_s1027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OsSr4A&#10;AADbAAAADwAAAGRycy9kb3ducmV2LnhtbESPSwvCMBCE74L/IazgTVMLvqpRRBC8ePCB56VZm2Kz&#10;KU3U+u+NIHgcZuYbZrlubSWe1PjSsYLRMAFBnDtdcqHgct4NZiB8QNZYOSYFb/KwXnU7S8y0e/GR&#10;nqdQiAhhn6ECE0KdSelzQxb90NXE0bu5xmKIsimkbvAV4baSaZJMpMWS44LBmraG8vvpYRWE6lCa&#10;mXs/pvsNG3dN59MRH5Tq99rNAkSgNvzDv/ZeK0jH8P0Sf4BcfQ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jrEq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v:rect id="Rectangle 24" o:spid="_x0000_s1028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rj/cMA&#10;AADbAAAADwAAAGRycy9kb3ducmV2LnhtbESPwWrDMBBE74X8g9hAbo0UH0zrRgmlkNAccmhcfF5b&#10;W9vUWhlJdZy/jwqFHoeZecNs97MdxEQ+9I41bNYKBHHjTM+ths/y8PgEIkRkg4Nj0nCjAPvd4mGL&#10;hXFX/qDpEluRIBwK1NDFOBZShqYji2HtRuLkfTlvMSbpW2k8XhPcDjJTKpcWe04LHY701lHzffmx&#10;GqZTfR6UnWK+8beyKuvj81xlWq+W8+sLiEhz/A//td+NhiyH3y/pB8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rj/cMAAADbAAAADwAAAAAAAAAAAAAAAACYAgAAZHJzL2Rv&#10;d25yZXYueG1sUEsFBgAAAAAEAAQA9QAAAIgDAAAAAA==&#10;" fillcolor="#c0504d" strokecolor="white [3212]" strokeweight="1pt">
                      <v:shadow color="#d8d8d8 [2732]" offset="3pt,3pt"/>
                    </v:rect>
                    <v:rect id="Rectangle 25" o:spid="_x0000_s1029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2Xpr4A&#10;AADbAAAADwAAAGRycy9kb3ducmV2LnhtbESPzQrCMBCE74LvEFbwpqk9WK1GEUHw4sEfPC/N2hSb&#10;TWmi1rc3guBxmJlvmOW6s7V4Uusrxwom4wQEceF0xaWCy3k3moHwAVlj7ZgUvMnDetXvLTHX7sVH&#10;ep5CKSKEfY4KTAhNLqUvDFn0Y9cQR+/mWoshyraUusVXhNtapkkylRYrjgsGG9oaKu6nh1UQ6kNl&#10;Zu79yPYbNu6azrMJH5QaDrrNAkSgLvzDv/ZeK0gz+H6JP0C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r9l6a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w10:anchorlock/>
                  </v:group>
                </w:pict>
              </mc:Fallback>
            </mc:AlternateContent>
          </w:r>
        </w:p>
      </w:tc>
      <w:tc>
        <w:tcPr>
          <w:tcW w:w="0" w:type="auto"/>
        </w:tcPr>
        <w:p w14:paraId="7069398B" w14:textId="77777777" w:rsidR="0011217F" w:rsidRDefault="00593BA7">
          <w:pPr>
            <w:pStyle w:val="Footer"/>
          </w:pPr>
          <w:sdt>
            <w:sdtPr>
              <w:alias w:val="Company"/>
              <w:id w:val="76311665"/>
              <w:placeholder>
                <w:docPart w:val="0967AE1E493B4A13973DA4A611F2866D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="00436013">
                <w:rPr>
                  <w:lang w:val="en-US"/>
                </w:rPr>
                <w:t>Jurnal</w:t>
              </w:r>
              <w:proofErr w:type="spellEnd"/>
              <w:r w:rsidR="00436013">
                <w:rPr>
                  <w:lang w:val="en-US"/>
                </w:rPr>
                <w:t xml:space="preserve"> Warta LPM </w:t>
              </w:r>
              <w:proofErr w:type="spellStart"/>
              <w:r w:rsidR="00436013">
                <w:rPr>
                  <w:lang w:val="en-US"/>
                </w:rPr>
                <w:t>Universitas</w:t>
              </w:r>
              <w:proofErr w:type="spellEnd"/>
              <w:r w:rsidR="00436013">
                <w:rPr>
                  <w:lang w:val="en-US"/>
                </w:rPr>
                <w:t xml:space="preserve"> Muhammadiyah Surakarta http://journals.ums.ac.id/index.php/warta/about/index                                                                                             email : warta@ums.ac.id</w:t>
              </w:r>
            </w:sdtContent>
          </w:sdt>
          <w:r w:rsidR="0011217F">
            <w:t xml:space="preserve"> | Confidential</w:t>
          </w:r>
        </w:p>
      </w:tc>
    </w:tr>
  </w:tbl>
  <w:p w14:paraId="74D8C6FB" w14:textId="77777777" w:rsidR="0011217F" w:rsidRDefault="001121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D3CD08" w14:textId="77777777" w:rsidR="00593BA7" w:rsidRDefault="00593BA7" w:rsidP="001A5538">
      <w:pPr>
        <w:spacing w:after="0" w:line="240" w:lineRule="auto"/>
      </w:pPr>
      <w:r>
        <w:separator/>
      </w:r>
    </w:p>
  </w:footnote>
  <w:footnote w:type="continuationSeparator" w:id="0">
    <w:p w14:paraId="4FD6A2E8" w14:textId="77777777" w:rsidR="00593BA7" w:rsidRDefault="00593BA7" w:rsidP="001A5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F143DB" w14:textId="77777777" w:rsidR="0011217F" w:rsidRDefault="0011217F">
    <w:pPr>
      <w:pStyle w:val="Header"/>
    </w:pPr>
    <w:r>
      <w:rPr>
        <w:noProof/>
        <w:lang w:eastAsia="id-ID"/>
      </w:rPr>
      <w:drawing>
        <wp:anchor distT="0" distB="0" distL="114300" distR="114300" simplePos="0" relativeHeight="251656192" behindDoc="0" locked="0" layoutInCell="1" allowOverlap="1" wp14:anchorId="3BE42953" wp14:editId="3B12348A">
          <wp:simplePos x="0" y="0"/>
          <wp:positionH relativeFrom="column">
            <wp:posOffset>-629920</wp:posOffset>
          </wp:positionH>
          <wp:positionV relativeFrom="paragraph">
            <wp:posOffset>-448310</wp:posOffset>
          </wp:positionV>
          <wp:extent cx="7602220" cy="126174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0066" t="7258" r="20772" b="75262"/>
                  <a:stretch>
                    <a:fillRect/>
                  </a:stretch>
                </pic:blipFill>
                <pic:spPr bwMode="auto">
                  <a:xfrm>
                    <a:off x="0" y="0"/>
                    <a:ext cx="7602220" cy="1261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C4FD39" w14:textId="77777777" w:rsidR="0011217F" w:rsidRDefault="001121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BA4DDA"/>
    <w:multiLevelType w:val="hybridMultilevel"/>
    <w:tmpl w:val="88E2BD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5937E8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622735F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TQ1MTI3MTc1M7NU0lEKTi0uzszPAykwrAUAVetKEywAAAA="/>
  </w:docVars>
  <w:rsids>
    <w:rsidRoot w:val="0016289F"/>
    <w:rsid w:val="00066F18"/>
    <w:rsid w:val="000B5551"/>
    <w:rsid w:val="000F24F8"/>
    <w:rsid w:val="0011065C"/>
    <w:rsid w:val="0011217F"/>
    <w:rsid w:val="00136EB5"/>
    <w:rsid w:val="0016289F"/>
    <w:rsid w:val="00172986"/>
    <w:rsid w:val="001A5538"/>
    <w:rsid w:val="001C6AB9"/>
    <w:rsid w:val="001E3F43"/>
    <w:rsid w:val="001F0F79"/>
    <w:rsid w:val="002048FA"/>
    <w:rsid w:val="00232D37"/>
    <w:rsid w:val="002924EB"/>
    <w:rsid w:val="00317809"/>
    <w:rsid w:val="00436013"/>
    <w:rsid w:val="004737AD"/>
    <w:rsid w:val="00495AC5"/>
    <w:rsid w:val="00544BB7"/>
    <w:rsid w:val="00593BA7"/>
    <w:rsid w:val="00626D64"/>
    <w:rsid w:val="00695E12"/>
    <w:rsid w:val="006E38C7"/>
    <w:rsid w:val="00714ADB"/>
    <w:rsid w:val="007F15A0"/>
    <w:rsid w:val="0080369C"/>
    <w:rsid w:val="00824478"/>
    <w:rsid w:val="00827832"/>
    <w:rsid w:val="00845210"/>
    <w:rsid w:val="009B0AC9"/>
    <w:rsid w:val="009D47FF"/>
    <w:rsid w:val="00A063B8"/>
    <w:rsid w:val="00A72F7C"/>
    <w:rsid w:val="00AD0993"/>
    <w:rsid w:val="00BC0E9F"/>
    <w:rsid w:val="00CA133C"/>
    <w:rsid w:val="00CC2F8B"/>
    <w:rsid w:val="00CF76C1"/>
    <w:rsid w:val="00D16994"/>
    <w:rsid w:val="00D27755"/>
    <w:rsid w:val="00D36351"/>
    <w:rsid w:val="00DC344B"/>
    <w:rsid w:val="00E422F0"/>
    <w:rsid w:val="00E4780D"/>
    <w:rsid w:val="00EA4CCD"/>
    <w:rsid w:val="00F97B1C"/>
    <w:rsid w:val="00FC2FFC"/>
    <w:rsid w:val="00FD74B0"/>
    <w:rsid w:val="00FE41E7"/>
    <w:rsid w:val="00FE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EF0E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4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4E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4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4E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4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3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29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2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2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8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25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967AE1E493B4A13973DA4A611F28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C0B29-232A-46F2-B4FE-24BBD0E6F618}"/>
      </w:docPartPr>
      <w:docPartBody>
        <w:p w:rsidR="00201857" w:rsidRDefault="00546370" w:rsidP="00546370">
          <w:pPr>
            <w:pStyle w:val="0967AE1E493B4A13973DA4A611F2866D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46370"/>
    <w:rsid w:val="000E064B"/>
    <w:rsid w:val="00201857"/>
    <w:rsid w:val="00546370"/>
    <w:rsid w:val="006050C2"/>
    <w:rsid w:val="00D86EC5"/>
    <w:rsid w:val="00E55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940134F9274439849F34EE578AB675">
    <w:name w:val="28940134F9274439849F34EE578AB675"/>
    <w:rsid w:val="00546370"/>
  </w:style>
  <w:style w:type="paragraph" w:customStyle="1" w:styleId="22EFA1B1A37C424287B16DE28B23068C">
    <w:name w:val="22EFA1B1A37C424287B16DE28B23068C"/>
    <w:rsid w:val="00546370"/>
  </w:style>
  <w:style w:type="paragraph" w:customStyle="1" w:styleId="65099E3E9C3D490F945D7CC9895441A0">
    <w:name w:val="65099E3E9C3D490F945D7CC9895441A0"/>
    <w:rsid w:val="00546370"/>
  </w:style>
  <w:style w:type="paragraph" w:customStyle="1" w:styleId="69D481E214584CCB92C3EE587C02EAC4">
    <w:name w:val="69D481E214584CCB92C3EE587C02EAC4"/>
    <w:rsid w:val="00546370"/>
  </w:style>
  <w:style w:type="paragraph" w:customStyle="1" w:styleId="3A0D3CCEC0D54021A8EBB280CD0F2264">
    <w:name w:val="3A0D3CCEC0D54021A8EBB280CD0F2264"/>
    <w:rsid w:val="00546370"/>
  </w:style>
  <w:style w:type="paragraph" w:customStyle="1" w:styleId="C1AD14B8DC84424F8F8494F755453164">
    <w:name w:val="C1AD14B8DC84424F8F8494F755453164"/>
    <w:rsid w:val="00546370"/>
  </w:style>
  <w:style w:type="paragraph" w:customStyle="1" w:styleId="EB0D108B684042B8A1B3A11986251647">
    <w:name w:val="EB0D108B684042B8A1B3A11986251647"/>
    <w:rsid w:val="00546370"/>
  </w:style>
  <w:style w:type="paragraph" w:customStyle="1" w:styleId="B39F1DBEB2024566A1F136B98134A602">
    <w:name w:val="B39F1DBEB2024566A1F136B98134A602"/>
    <w:rsid w:val="00546370"/>
  </w:style>
  <w:style w:type="paragraph" w:customStyle="1" w:styleId="0967AE1E493B4A13973DA4A611F2866D">
    <w:name w:val="0967AE1E493B4A13973DA4A611F2866D"/>
    <w:rsid w:val="0054637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940134F9274439849F34EE578AB675">
    <w:name w:val="28940134F9274439849F34EE578AB675"/>
    <w:rsid w:val="00546370"/>
  </w:style>
  <w:style w:type="paragraph" w:customStyle="1" w:styleId="22EFA1B1A37C424287B16DE28B23068C">
    <w:name w:val="22EFA1B1A37C424287B16DE28B23068C"/>
    <w:rsid w:val="00546370"/>
  </w:style>
  <w:style w:type="paragraph" w:customStyle="1" w:styleId="65099E3E9C3D490F945D7CC9895441A0">
    <w:name w:val="65099E3E9C3D490F945D7CC9895441A0"/>
    <w:rsid w:val="00546370"/>
  </w:style>
  <w:style w:type="paragraph" w:customStyle="1" w:styleId="69D481E214584CCB92C3EE587C02EAC4">
    <w:name w:val="69D481E214584CCB92C3EE587C02EAC4"/>
    <w:rsid w:val="00546370"/>
  </w:style>
  <w:style w:type="paragraph" w:customStyle="1" w:styleId="3A0D3CCEC0D54021A8EBB280CD0F2264">
    <w:name w:val="3A0D3CCEC0D54021A8EBB280CD0F2264"/>
    <w:rsid w:val="00546370"/>
  </w:style>
  <w:style w:type="paragraph" w:customStyle="1" w:styleId="C1AD14B8DC84424F8F8494F755453164">
    <w:name w:val="C1AD14B8DC84424F8F8494F755453164"/>
    <w:rsid w:val="00546370"/>
  </w:style>
  <w:style w:type="paragraph" w:customStyle="1" w:styleId="EB0D108B684042B8A1B3A11986251647">
    <w:name w:val="EB0D108B684042B8A1B3A11986251647"/>
    <w:rsid w:val="00546370"/>
  </w:style>
  <w:style w:type="paragraph" w:customStyle="1" w:styleId="B39F1DBEB2024566A1F136B98134A602">
    <w:name w:val="B39F1DBEB2024566A1F136B98134A602"/>
    <w:rsid w:val="00546370"/>
  </w:style>
  <w:style w:type="paragraph" w:customStyle="1" w:styleId="0967AE1E493B4A13973DA4A611F2866D">
    <w:name w:val="0967AE1E493B4A13973DA4A611F2866D"/>
    <w:rsid w:val="005463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rnal Warta LPM Universitas Muhammadiyah Surakarta http://journals.ums.ac.id/index.php/warta/about/index                                                                                             email : warta@ums.ac.id</Company>
  <LinksUpToDate>false</LinksUpToDate>
  <CharactersWithSpaces>1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</dc:creator>
  <cp:lastModifiedBy>BIMA</cp:lastModifiedBy>
  <cp:revision>2</cp:revision>
  <cp:lastPrinted>2014-07-01T07:07:00Z</cp:lastPrinted>
  <dcterms:created xsi:type="dcterms:W3CDTF">2020-04-04T10:35:00Z</dcterms:created>
  <dcterms:modified xsi:type="dcterms:W3CDTF">2020-04-04T10:35:00Z</dcterms:modified>
</cp:coreProperties>
</file>